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10.xml" ContentType="application/vnd.openxmlformats-officedocument.drawingml.chart+xml"/>
  <Override PartName="/word/charts/colors10.xml" ContentType="application/vnd.ms-office.chartcolorstyle+xml"/>
  <Override PartName="/word/charts/style10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FAFC5" w14:textId="1338D660" w:rsidR="00BB7E39" w:rsidRDefault="007E6B49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37A409E" wp14:editId="5CEC7C91">
                <wp:simplePos x="0" y="0"/>
                <wp:positionH relativeFrom="margin">
                  <wp:posOffset>-2621</wp:posOffset>
                </wp:positionH>
                <wp:positionV relativeFrom="paragraph">
                  <wp:posOffset>8135620</wp:posOffset>
                </wp:positionV>
                <wp:extent cx="2385060" cy="1828800"/>
                <wp:effectExtent l="0" t="0" r="0" b="0"/>
                <wp:wrapNone/>
                <wp:docPr id="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41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2780"/>
                            </w:tblGrid>
                            <w:tr w:rsidR="007E6B49" w:rsidRPr="000D147D" w14:paraId="009C437E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04BE0478" w14:textId="77777777" w:rsidR="007E6B49" w:rsidRPr="000D147D" w:rsidRDefault="007E6B49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5190931D" wp14:editId="32689867">
                                        <wp:extent cx="186095" cy="186095"/>
                                        <wp:effectExtent l="0" t="0" r="4445" b="4445"/>
                                        <wp:docPr id="6" name="Graphic 30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08BE1E47" w14:textId="77777777" w:rsidR="007E6B49" w:rsidRPr="000D147D" w:rsidRDefault="007E6B49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7E6B49" w:rsidRPr="000D147D" w14:paraId="36B56246" w14:textId="77777777" w:rsidTr="0026533C">
                              <w:trPr>
                                <w:trHeight w:val="593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05D5E702" w14:textId="77777777" w:rsidR="007E6B49" w:rsidRPr="000D147D" w:rsidRDefault="007E6B49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71AB6B3A" wp14:editId="583D78AB">
                                        <wp:extent cx="198602" cy="198602"/>
                                        <wp:effectExtent l="0" t="0" r="0" b="0"/>
                                        <wp:docPr id="30" name="Graphic 31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6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7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7A0BEDF9" w14:textId="77777777" w:rsidR="007E6B49" w:rsidRPr="00B72C41" w:rsidRDefault="007E6B49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mail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@</w:t>
                                  </w: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mail.com</w:t>
                                  </w:r>
                                </w:p>
                              </w:tc>
                            </w:tr>
                            <w:tr w:rsidR="007E6B49" w:rsidRPr="000D147D" w14:paraId="483A1DE6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6787F8E9" w14:textId="77777777" w:rsidR="007E6B49" w:rsidRPr="000D147D" w:rsidRDefault="007E6B49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494B27D7" wp14:editId="63443646">
                                        <wp:extent cx="231221" cy="231221"/>
                                        <wp:effectExtent l="0" t="0" r="0" b="0"/>
                                        <wp:docPr id="31" name="Graphic 32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6664E88C" w14:textId="77777777" w:rsidR="007E6B49" w:rsidRPr="000D147D" w:rsidRDefault="007E6B49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123 Street, Any City</w:t>
                                  </w:r>
                                </w:p>
                              </w:tc>
                            </w:tr>
                          </w:tbl>
                          <w:p w14:paraId="7899CEA0" w14:textId="77777777" w:rsidR="007E6B49" w:rsidRPr="00B34F12" w:rsidRDefault="007E6B49" w:rsidP="007E6B4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3F98DAAB" w14:textId="77777777" w:rsidR="007E6B49" w:rsidRPr="00B34F12" w:rsidRDefault="007E6B49" w:rsidP="007E6B4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0" w:history="1">
                              <w:r w:rsidRPr="00B34F12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1" w:history="1">
                              <w:r w:rsidRPr="00B34F12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6609A66A" w14:textId="77777777" w:rsidR="007E6B49" w:rsidRPr="00B34F12" w:rsidRDefault="007E6B49" w:rsidP="007E6B4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7A409E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-.2pt;margin-top:640.6pt;width:187.8pt;height:2in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41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2780"/>
                      </w:tblGrid>
                      <w:tr w:rsidR="007E6B49" w:rsidRPr="000D147D" w14:paraId="009C437E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04BE0478" w14:textId="77777777" w:rsidR="007E6B49" w:rsidRPr="000D147D" w:rsidRDefault="007E6B49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5190931D" wp14:editId="32689867">
                                  <wp:extent cx="186095" cy="186095"/>
                                  <wp:effectExtent l="0" t="0" r="4445" b="4445"/>
                                  <wp:docPr id="6" name="Graphic 30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08BE1E47" w14:textId="77777777" w:rsidR="007E6B49" w:rsidRPr="000D147D" w:rsidRDefault="007E6B49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(123) 456 7890</w:t>
                            </w:r>
                          </w:p>
                        </w:tc>
                      </w:tr>
                      <w:tr w:rsidR="007E6B49" w:rsidRPr="000D147D" w14:paraId="36B56246" w14:textId="77777777" w:rsidTr="0026533C">
                        <w:trPr>
                          <w:trHeight w:val="593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05D5E702" w14:textId="77777777" w:rsidR="007E6B49" w:rsidRPr="000D147D" w:rsidRDefault="007E6B49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71AB6B3A" wp14:editId="583D78AB">
                                  <wp:extent cx="198602" cy="198602"/>
                                  <wp:effectExtent l="0" t="0" r="0" b="0"/>
                                  <wp:docPr id="30" name="Graphic 31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7A0BEDF9" w14:textId="77777777" w:rsidR="007E6B49" w:rsidRPr="00B72C41" w:rsidRDefault="007E6B49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email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@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e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mail.com</w:t>
                            </w:r>
                          </w:p>
                        </w:tc>
                      </w:tr>
                      <w:tr w:rsidR="007E6B49" w:rsidRPr="000D147D" w14:paraId="483A1DE6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6787F8E9" w14:textId="77777777" w:rsidR="007E6B49" w:rsidRPr="000D147D" w:rsidRDefault="007E6B49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494B27D7" wp14:editId="63443646">
                                  <wp:extent cx="231221" cy="231221"/>
                                  <wp:effectExtent l="0" t="0" r="0" b="0"/>
                                  <wp:docPr id="31" name="Graphic 32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6664E88C" w14:textId="77777777" w:rsidR="007E6B49" w:rsidRPr="000D147D" w:rsidRDefault="007E6B49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123 Street, Any City</w:t>
                            </w:r>
                          </w:p>
                        </w:tc>
                      </w:tr>
                    </w:tbl>
                    <w:p w14:paraId="7899CEA0" w14:textId="77777777" w:rsidR="007E6B49" w:rsidRPr="00B34F12" w:rsidRDefault="007E6B49" w:rsidP="007E6B49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3F98DAAB" w14:textId="77777777" w:rsidR="007E6B49" w:rsidRPr="00B34F12" w:rsidRDefault="007E6B49" w:rsidP="007E6B49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12" w:history="1">
                        <w:r w:rsidRPr="00B34F12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</w:t>
                      </w:r>
                      <w:hyperlink r:id="rId13" w:history="1">
                        <w:r w:rsidRPr="00B34F12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6609A66A" w14:textId="77777777" w:rsidR="007E6B49" w:rsidRPr="00B34F12" w:rsidRDefault="007E6B49" w:rsidP="007E6B49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54FE9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4443FCD" wp14:editId="0684CE23">
                <wp:simplePos x="0" y="0"/>
                <wp:positionH relativeFrom="margin">
                  <wp:posOffset>1133475</wp:posOffset>
                </wp:positionH>
                <wp:positionV relativeFrom="paragraph">
                  <wp:posOffset>6867525</wp:posOffset>
                </wp:positionV>
                <wp:extent cx="1364615" cy="8191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19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F4A39" w14:textId="5E987AAD" w:rsidR="000D147D" w:rsidRPr="00654FE9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TUKKIES</w:t>
                            </w:r>
                          </w:p>
                          <w:p w14:paraId="1CEF7980" w14:textId="25669626" w:rsidR="000D147D" w:rsidRPr="00654FE9" w:rsidRDefault="00755213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IT </w:t>
                            </w:r>
                            <w:r w:rsidR="00654FE9" w:rsidRPr="00654FE9">
                              <w:rPr>
                                <w:rFonts w:ascii="Lato" w:hAnsi="Lato"/>
                                <w:sz w:val="24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43FCD" id="Text Box 2" o:spid="_x0000_s1027" type="#_x0000_t202" style="position:absolute;margin-left:89.25pt;margin-top:540.75pt;width:107.45pt;height:64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" filled="f" stroked="f">
                <v:textbox>
                  <w:txbxContent>
                    <w:p w14:paraId="7F9F4A39" w14:textId="5E987AAD" w:rsidR="000D147D" w:rsidRPr="00654FE9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>TUKKIES</w:t>
                      </w:r>
                    </w:p>
                    <w:p w14:paraId="1CEF7980" w14:textId="25669626" w:rsidR="000D147D" w:rsidRPr="00654FE9" w:rsidRDefault="00755213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 xml:space="preserve">IT </w:t>
                      </w:r>
                      <w:r w:rsidR="00654FE9" w:rsidRPr="00654FE9">
                        <w:rPr>
                          <w:rFonts w:ascii="Lato" w:hAnsi="Lato"/>
                          <w:sz w:val="24"/>
                        </w:rPr>
                        <w:t>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BF8393" wp14:editId="2AC433C8">
                <wp:simplePos x="0" y="0"/>
                <wp:positionH relativeFrom="margin">
                  <wp:posOffset>1143000</wp:posOffset>
                </wp:positionH>
                <wp:positionV relativeFrom="paragraph">
                  <wp:posOffset>5981700</wp:posOffset>
                </wp:positionV>
                <wp:extent cx="1364615" cy="71437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714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87250" w14:textId="731A49E0" w:rsidR="000D147D" w:rsidRPr="00654FE9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AAA Academy</w:t>
                            </w:r>
                          </w:p>
                          <w:p w14:paraId="3C56701B" w14:textId="246014A0" w:rsidR="000D147D" w:rsidRPr="00654FE9" w:rsidRDefault="00755213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Server </w:t>
                            </w:r>
                            <w:r w:rsidR="00654FE9" w:rsidRPr="00654FE9">
                              <w:rPr>
                                <w:rFonts w:ascii="Lato" w:hAnsi="Lato"/>
                                <w:sz w:val="24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F8393" id="_x0000_s1028" type="#_x0000_t202" style="position:absolute;margin-left:90pt;margin-top:471pt;width:107.45pt;height:56.2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" filled="f" stroked="f">
                <v:textbox>
                  <w:txbxContent>
                    <w:p w14:paraId="7E487250" w14:textId="731A49E0" w:rsidR="000D147D" w:rsidRPr="00654FE9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>AAA Academy</w:t>
                      </w:r>
                    </w:p>
                    <w:p w14:paraId="3C56701B" w14:textId="246014A0" w:rsidR="000D147D" w:rsidRPr="00654FE9" w:rsidRDefault="00755213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 xml:space="preserve">Server </w:t>
                      </w:r>
                      <w:r w:rsidR="00654FE9" w:rsidRPr="00654FE9">
                        <w:rPr>
                          <w:rFonts w:ascii="Lato" w:hAnsi="Lato"/>
                          <w:sz w:val="24"/>
                        </w:rPr>
                        <w:t>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C565A1" wp14:editId="0C1C071E">
                <wp:simplePos x="0" y="0"/>
                <wp:positionH relativeFrom="margin">
                  <wp:posOffset>1133475</wp:posOffset>
                </wp:positionH>
                <wp:positionV relativeFrom="paragraph">
                  <wp:posOffset>5019675</wp:posOffset>
                </wp:positionV>
                <wp:extent cx="1364615" cy="80010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753305" w14:textId="1439EDF7" w:rsidR="000D147D" w:rsidRPr="000D147D" w:rsidRDefault="00755213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Google Academy</w:t>
                            </w:r>
                          </w:p>
                          <w:p w14:paraId="11331711" w14:textId="5DA7C55B" w:rsidR="000D147D" w:rsidRPr="000D147D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Business Leadersh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565A1" id="_x0000_s1029" type="#_x0000_t202" style="position:absolute;margin-left:89.25pt;margin-top:395.25pt;width:107.45pt;height:63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" filled="f" stroked="f">
                <v:textbox>
                  <w:txbxContent>
                    <w:p w14:paraId="1E753305" w14:textId="1439EDF7" w:rsidR="000D147D" w:rsidRPr="000D147D" w:rsidRDefault="00755213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Google Academy</w:t>
                      </w:r>
                    </w:p>
                    <w:p w14:paraId="11331711" w14:textId="5DA7C55B" w:rsidR="000D147D" w:rsidRPr="000D147D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Business Leadership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FBC419" wp14:editId="322B9B62">
                <wp:simplePos x="0" y="0"/>
                <wp:positionH relativeFrom="margin">
                  <wp:posOffset>19050</wp:posOffset>
                </wp:positionH>
                <wp:positionV relativeFrom="paragraph">
                  <wp:posOffset>3076575</wp:posOffset>
                </wp:positionV>
                <wp:extent cx="2509520" cy="126682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266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84070" w14:textId="65BF52E8" w:rsidR="0086198B" w:rsidRPr="000728B6" w:rsidRDefault="00654FE9" w:rsidP="0086198B">
                            <w:pPr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Hard-working, driven individual who recently graduated with a BS in</w:t>
                            </w:r>
                            <w:r w:rsidR="00C52210">
                              <w:rPr>
                                <w:rFonts w:ascii="Lato" w:hAnsi="Lato"/>
                                <w:sz w:val="24"/>
                              </w:rPr>
                              <w:t xml:space="preserve"> Computer Sciences</w:t>
                            </w: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 xml:space="preserve">. Looking for a position as an Assistant </w:t>
                            </w:r>
                            <w:r w:rsidR="00C52210">
                              <w:rPr>
                                <w:rFonts w:ascii="Lato" w:hAnsi="Lato"/>
                                <w:sz w:val="24"/>
                              </w:rPr>
                              <w:t>IT</w:t>
                            </w: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 xml:space="preserve"> Manager with EFG company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BC419" id="_x0000_s1030" type="#_x0000_t202" style="position:absolute;margin-left:1.5pt;margin-top:242.25pt;width:197.6pt;height:99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" filled="f" stroked="f">
                <v:textbox>
                  <w:txbxContent>
                    <w:p w14:paraId="50584070" w14:textId="65BF52E8" w:rsidR="0086198B" w:rsidRPr="000728B6" w:rsidRDefault="00654FE9" w:rsidP="0086198B">
                      <w:pPr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>Hard-working, driven individual who recently graduated with a BS in</w:t>
                      </w:r>
                      <w:r w:rsidR="00C52210">
                        <w:rPr>
                          <w:rFonts w:ascii="Lato" w:hAnsi="Lato"/>
                          <w:sz w:val="24"/>
                        </w:rPr>
                        <w:t xml:space="preserve"> Computer Sciences</w:t>
                      </w:r>
                      <w:r w:rsidRPr="00654FE9">
                        <w:rPr>
                          <w:rFonts w:ascii="Lato" w:hAnsi="Lato"/>
                          <w:sz w:val="24"/>
                        </w:rPr>
                        <w:t xml:space="preserve">. Looking for a position as an Assistant </w:t>
                      </w:r>
                      <w:r w:rsidR="00C52210">
                        <w:rPr>
                          <w:rFonts w:ascii="Lato" w:hAnsi="Lato"/>
                          <w:sz w:val="24"/>
                        </w:rPr>
                        <w:t>IT</w:t>
                      </w:r>
                      <w:r w:rsidRPr="00654FE9">
                        <w:rPr>
                          <w:rFonts w:ascii="Lato" w:hAnsi="Lato"/>
                          <w:sz w:val="24"/>
                        </w:rPr>
                        <w:t xml:space="preserve"> Manager with EFG company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E26D674" wp14:editId="62FE21B1">
                <wp:simplePos x="0" y="0"/>
                <wp:positionH relativeFrom="margin">
                  <wp:align>right</wp:align>
                </wp:positionH>
                <wp:positionV relativeFrom="paragraph">
                  <wp:posOffset>8174397</wp:posOffset>
                </wp:positionV>
                <wp:extent cx="3293745" cy="1581150"/>
                <wp:effectExtent l="0" t="0" r="190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C6BC" w14:textId="77777777" w:rsidR="000D147D" w:rsidRDefault="000D14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E504B3" wp14:editId="487BEC71">
                                  <wp:extent cx="3215005" cy="1838848"/>
                                  <wp:effectExtent l="0" t="0" r="0" b="0"/>
                                  <wp:docPr id="27" name="Chart 27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4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D674" id="_x0000_s1031" type="#_x0000_t202" style="position:absolute;margin-left:208.15pt;margin-top:643.65pt;width:259.35pt;height:124.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" stroked="f">
                <v:textbox>
                  <w:txbxContent>
                    <w:p w14:paraId="4144C6BC" w14:textId="77777777" w:rsidR="000D147D" w:rsidRDefault="000D147D">
                      <w:r>
                        <w:rPr>
                          <w:noProof/>
                        </w:rPr>
                        <w:drawing>
                          <wp:inline distT="0" distB="0" distL="0" distR="0" wp14:anchorId="11E504B3" wp14:editId="487BEC71">
                            <wp:extent cx="3215005" cy="1838848"/>
                            <wp:effectExtent l="0" t="0" r="0" b="0"/>
                            <wp:docPr id="27" name="Chart 27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5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5F5F63" wp14:editId="47DB3BDF">
                <wp:simplePos x="0" y="0"/>
                <wp:positionH relativeFrom="margin">
                  <wp:posOffset>3050882</wp:posOffset>
                </wp:positionH>
                <wp:positionV relativeFrom="paragraph">
                  <wp:posOffset>7823717</wp:posOffset>
                </wp:positionV>
                <wp:extent cx="2239010" cy="304800"/>
                <wp:effectExtent l="0" t="0" r="0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4BAA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F5F63" id="Text Box 25" o:spid="_x0000_s1032" type="#_x0000_t202" style="position:absolute;margin-left:240.25pt;margin-top:616.05pt;width:176.3pt;height:24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" filled="f" stroked="f">
                <v:textbox>
                  <w:txbxContent>
                    <w:p w14:paraId="4D054BAA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094AADC" wp14:editId="226B9363">
                <wp:simplePos x="0" y="0"/>
                <wp:positionH relativeFrom="margin">
                  <wp:posOffset>4081145</wp:posOffset>
                </wp:positionH>
                <wp:positionV relativeFrom="paragraph">
                  <wp:posOffset>6294120</wp:posOffset>
                </wp:positionV>
                <wp:extent cx="2562225" cy="1404620"/>
                <wp:effectExtent l="0" t="0" r="0" b="254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5F3CA" w14:textId="553C52FB" w:rsidR="000D147D" w:rsidRDefault="00654FE9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FOM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VIRGIN ACTIVE</w:t>
                            </w:r>
                          </w:p>
                          <w:p w14:paraId="452645DA" w14:textId="77777777" w:rsidR="000D147D" w:rsidRPr="000D147D" w:rsidRDefault="000D147D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6852A23F" w14:textId="17844A2C" w:rsidR="000D147D" w:rsidRPr="000D147D" w:rsidRDefault="00654FE9" w:rsidP="00654FE9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Negotiating all</w:t>
                            </w:r>
                            <w:r w:rsidR="00755213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programming</w:t>
                            </w:r>
                            <w:r w:rsidRPr="00654FE9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and </w:t>
                            </w:r>
                            <w:r w:rsidR="00755213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design strategies with management. Responsible for</w:t>
                            </w:r>
                            <w:r w:rsidRPr="00654FE9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all in-house </w:t>
                            </w:r>
                            <w:r w:rsidR="00755213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platform</w:t>
                            </w:r>
                            <w:r w:rsidRPr="00654FE9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resources.</w:t>
                            </w:r>
                            <w:r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54FE9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Elevating engagement on social media platforms to include linking up with national</w:t>
                            </w:r>
                            <w:r w:rsidR="00755213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website of the gro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094AADC" id="_x0000_s1033" type="#_x0000_t202" style="position:absolute;margin-left:321.35pt;margin-top:495.6pt;width:201.75pt;height:110.6pt;z-index:2516992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" filled="f" stroked="f">
                <v:textbox style="mso-fit-shape-to-text:t">
                  <w:txbxContent>
                    <w:p w14:paraId="00C5F3CA" w14:textId="553C52FB" w:rsidR="000D147D" w:rsidRDefault="00654FE9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FOM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/ 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VIRGIN ACTIVE</w:t>
                      </w:r>
                    </w:p>
                    <w:p w14:paraId="452645DA" w14:textId="77777777" w:rsidR="000D147D" w:rsidRPr="000D147D" w:rsidRDefault="000D147D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6852A23F" w14:textId="17844A2C" w:rsidR="000D147D" w:rsidRPr="000D147D" w:rsidRDefault="00654FE9" w:rsidP="00654FE9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654FE9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Negotiating all</w:t>
                      </w:r>
                      <w:r w:rsidR="00755213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programming</w:t>
                      </w:r>
                      <w:r w:rsidRPr="00654FE9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and </w:t>
                      </w:r>
                      <w:r w:rsidR="00755213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design strategies with management. Responsible for</w:t>
                      </w:r>
                      <w:r w:rsidRPr="00654FE9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all in-house </w:t>
                      </w:r>
                      <w:r w:rsidR="00755213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platform</w:t>
                      </w:r>
                      <w:r w:rsidRPr="00654FE9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resources.</w:t>
                      </w:r>
                      <w: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</w:t>
                      </w:r>
                      <w:r w:rsidRPr="00654FE9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Elevating engagement on social media platforms to include linking up with national</w:t>
                      </w:r>
                      <w:r w:rsidR="00755213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website of the </w:t>
                      </w:r>
                      <w:proofErr w:type="gramStart"/>
                      <w:r w:rsidR="00755213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group</w:t>
                      </w:r>
                      <w:proofErr w:type="gram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4021229" wp14:editId="2E7F7687">
                <wp:simplePos x="0" y="0"/>
                <wp:positionH relativeFrom="column">
                  <wp:posOffset>2998889</wp:posOffset>
                </wp:positionH>
                <wp:positionV relativeFrom="paragraph">
                  <wp:posOffset>6281650</wp:posOffset>
                </wp:positionV>
                <wp:extent cx="1086485" cy="317500"/>
                <wp:effectExtent l="0" t="0" r="0" b="63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3756" w14:textId="5A9EA88E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0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1229" id="_x0000_s1034" type="#_x0000_t202" style="position:absolute;margin-left:236.15pt;margin-top:494.6pt;width:85.55pt;height:2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" filled="f" stroked="f">
                <v:textbox>
                  <w:txbxContent>
                    <w:p w14:paraId="0DB53756" w14:textId="5A9EA88E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0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AF2E565" wp14:editId="0357310E">
                <wp:simplePos x="0" y="0"/>
                <wp:positionH relativeFrom="margin">
                  <wp:posOffset>4081145</wp:posOffset>
                </wp:positionH>
                <wp:positionV relativeFrom="paragraph">
                  <wp:posOffset>4690110</wp:posOffset>
                </wp:positionV>
                <wp:extent cx="2562225" cy="1404620"/>
                <wp:effectExtent l="0" t="0" r="0" b="254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37B37" w14:textId="28E1ED6D" w:rsidR="000D147D" w:rsidRDefault="00755213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T Manager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 w:rsidR="00654FE9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LYFT</w:t>
                            </w:r>
                          </w:p>
                          <w:p w14:paraId="0889E55B" w14:textId="77777777" w:rsidR="00755213" w:rsidRDefault="00755213" w:rsidP="00654FE9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37CF34DC" w14:textId="52FF4280" w:rsidR="000D147D" w:rsidRPr="000D147D" w:rsidRDefault="00755213" w:rsidP="00654FE9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In </w:t>
                            </w:r>
                            <w:proofErr w:type="gramStart"/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charge  of</w:t>
                            </w:r>
                            <w:proofErr w:type="gramEnd"/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54FE9" w:rsidRPr="00654FE9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hotel</w:t>
                            </w:r>
                            <w:r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servers,</w:t>
                            </w:r>
                            <w:r w:rsidR="00654FE9" w:rsidRPr="00654FE9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ITC </w:t>
                            </w:r>
                            <w:r w:rsidR="00654FE9" w:rsidRPr="00654FE9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services, and facilities.</w:t>
                            </w:r>
                            <w:r w:rsidR="00654FE9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54FE9" w:rsidRPr="00654FE9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Process reports </w:t>
                            </w:r>
                            <w:r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regarding server bugs, connectivity downtime and general PC issues in the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atwork</w:t>
                            </w:r>
                            <w:proofErr w:type="spellEnd"/>
                            <w:r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centre to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AF2E565" id="_x0000_s1035" type="#_x0000_t202" style="position:absolute;margin-left:321.35pt;margin-top:369.3pt;width:201.7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" filled="f" stroked="f">
                <v:textbox style="mso-fit-shape-to-text:t">
                  <w:txbxContent>
                    <w:p w14:paraId="54C37B37" w14:textId="28E1ED6D" w:rsidR="000D147D" w:rsidRDefault="00755213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T Manager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/ </w:t>
                      </w:r>
                      <w:r w:rsidR="00654FE9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LYFT</w:t>
                      </w:r>
                    </w:p>
                    <w:p w14:paraId="0889E55B" w14:textId="77777777" w:rsidR="00755213" w:rsidRDefault="00755213" w:rsidP="00654FE9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37CF34DC" w14:textId="52FF4280" w:rsidR="000D147D" w:rsidRPr="000D147D" w:rsidRDefault="00755213" w:rsidP="00654FE9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In </w:t>
                      </w:r>
                      <w:proofErr w:type="gramStart"/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charge  of</w:t>
                      </w:r>
                      <w:proofErr w:type="gramEnd"/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</w:t>
                      </w:r>
                      <w:r w:rsidR="00654FE9" w:rsidRPr="00654FE9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hotel</w:t>
                      </w:r>
                      <w: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servers,</w:t>
                      </w:r>
                      <w:r w:rsidR="00654FE9" w:rsidRPr="00654FE9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ITC </w:t>
                      </w:r>
                      <w:r w:rsidR="00654FE9" w:rsidRPr="00654FE9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services, and facilities.</w:t>
                      </w:r>
                      <w:r w:rsidR="00654FE9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</w:t>
                      </w:r>
                      <w:r w:rsidR="00654FE9" w:rsidRPr="00654FE9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Process reports </w:t>
                      </w:r>
                      <w: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regarding server bugs, connectivity downtime and general PC issues in the </w:t>
                      </w:r>
                      <w:proofErr w:type="spellStart"/>
                      <w: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atwork</w:t>
                      </w:r>
                      <w:proofErr w:type="spellEnd"/>
                      <w: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centre to </w:t>
                      </w:r>
                      <w:proofErr w:type="gramStart"/>
                      <w:r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management</w:t>
                      </w:r>
                      <w:proofErr w:type="gram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01A626" wp14:editId="314FE542">
                <wp:simplePos x="0" y="0"/>
                <wp:positionH relativeFrom="column">
                  <wp:posOffset>2998889</wp:posOffset>
                </wp:positionH>
                <wp:positionV relativeFrom="paragraph">
                  <wp:posOffset>4677962</wp:posOffset>
                </wp:positionV>
                <wp:extent cx="1086485" cy="317500"/>
                <wp:effectExtent l="0" t="0" r="0" b="63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4B291" w14:textId="31A580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2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1A626" id="_x0000_s1036" type="#_x0000_t202" style="position:absolute;margin-left:236.15pt;margin-top:368.35pt;width:85.55pt;height:2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" filled="f" stroked="f">
                <v:textbox>
                  <w:txbxContent>
                    <w:p w14:paraId="5B84B291" w14:textId="31A580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2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1AEC91" wp14:editId="60F25D7A">
                <wp:simplePos x="0" y="0"/>
                <wp:positionH relativeFrom="margin">
                  <wp:align>right</wp:align>
                </wp:positionH>
                <wp:positionV relativeFrom="paragraph">
                  <wp:posOffset>3119755</wp:posOffset>
                </wp:positionV>
                <wp:extent cx="2562225" cy="1404620"/>
                <wp:effectExtent l="0" t="0" r="0" b="254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A832D" w14:textId="6D759E29" w:rsidR="000D147D" w:rsidRDefault="00C52210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T Manager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 w:rsidR="00F22101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NATIONWIDE</w:t>
                            </w:r>
                          </w:p>
                          <w:p w14:paraId="7D471675" w14:textId="77777777" w:rsidR="000D147D" w:rsidRPr="000D147D" w:rsidRDefault="000D147D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  <w:p w14:paraId="2B3580CA" w14:textId="239AC7AB" w:rsidR="000D147D" w:rsidRPr="000D147D" w:rsidRDefault="00F22101" w:rsidP="00F22101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F22101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Changed vendors </w:t>
                            </w:r>
                            <w:r w:rsidR="00C52210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om</w:t>
                            </w:r>
                            <w:r w:rsidRPr="00F22101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office </w:t>
                            </w:r>
                            <w:r w:rsidR="00755213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OTC</w:t>
                            </w:r>
                            <w:r w:rsidR="00C52210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equipment</w:t>
                            </w:r>
                            <w:r w:rsidRPr="00F22101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resulting in reduced </w:t>
                            </w:r>
                            <w:r w:rsidR="00755213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technology </w:t>
                            </w:r>
                            <w:r w:rsidRPr="00F22101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expenses.</w:t>
                            </w:r>
                            <w:r w:rsidR="005D29C1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22101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Discussed replacement of staff</w:t>
                            </w:r>
                            <w:r w:rsidR="00755213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smart devices</w:t>
                            </w:r>
                            <w:r w:rsidRPr="00F22101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with tech vendor at a discount</w:t>
                            </w:r>
                            <w:r w:rsidR="005D29C1"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AEC91" id="_x0000_s1037" type="#_x0000_t202" style="position:absolute;margin-left:150.55pt;margin-top:245.65pt;width:201.75pt;height:110.6pt;z-index:25169305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" filled="f" stroked="f">
                <v:textbox style="mso-fit-shape-to-text:t">
                  <w:txbxContent>
                    <w:p w14:paraId="3BBA832D" w14:textId="6D759E29" w:rsidR="000D147D" w:rsidRDefault="00C52210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T Manager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/ </w:t>
                      </w:r>
                      <w:r w:rsidR="00F22101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NATIONWIDE</w:t>
                      </w:r>
                    </w:p>
                    <w:p w14:paraId="7D471675" w14:textId="77777777" w:rsidR="000D147D" w:rsidRPr="000D147D" w:rsidRDefault="000D147D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  <w:p w14:paraId="2B3580CA" w14:textId="239AC7AB" w:rsidR="000D147D" w:rsidRPr="000D147D" w:rsidRDefault="00F22101" w:rsidP="00F22101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F22101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Changed vendors </w:t>
                      </w:r>
                      <w:r w:rsidR="00C52210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om</w:t>
                      </w:r>
                      <w:r w:rsidRPr="00F22101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office </w:t>
                      </w:r>
                      <w:r w:rsidR="00755213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OTC</w:t>
                      </w:r>
                      <w:r w:rsidR="00C52210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equipment</w:t>
                      </w:r>
                      <w:r w:rsidRPr="00F22101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resulting in reduced </w:t>
                      </w:r>
                      <w:r w:rsidR="00755213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technology </w:t>
                      </w:r>
                      <w:r w:rsidRPr="00F22101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expenses.</w:t>
                      </w:r>
                      <w:r w:rsidR="005D29C1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</w:t>
                      </w:r>
                      <w:r w:rsidRPr="00F22101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Discussed replacement of staff</w:t>
                      </w:r>
                      <w:r w:rsidR="00755213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smart devices</w:t>
                      </w:r>
                      <w:r w:rsidRPr="00F22101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 xml:space="preserve"> with tech vendor at a discount</w:t>
                      </w:r>
                      <w:r w:rsidR="005D29C1"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F8F340" wp14:editId="0598C79A">
                <wp:simplePos x="0" y="0"/>
                <wp:positionH relativeFrom="column">
                  <wp:posOffset>3001010</wp:posOffset>
                </wp:positionH>
                <wp:positionV relativeFrom="paragraph">
                  <wp:posOffset>3107055</wp:posOffset>
                </wp:positionV>
                <wp:extent cx="1086485" cy="317500"/>
                <wp:effectExtent l="0" t="0" r="0" b="63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F44A0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F340" id="_x0000_s1038" type="#_x0000_t202" style="position:absolute;margin-left:236.3pt;margin-top:244.65pt;width:85.55pt;height: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" filled="f" stroked="f">
                <v:textbox>
                  <w:txbxContent>
                    <w:p w14:paraId="499F44A0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2E2142" wp14:editId="71BEB14C">
                <wp:simplePos x="0" y="0"/>
                <wp:positionH relativeFrom="margin">
                  <wp:posOffset>2961640</wp:posOffset>
                </wp:positionH>
                <wp:positionV relativeFrom="paragraph">
                  <wp:posOffset>2656840</wp:posOffset>
                </wp:positionV>
                <wp:extent cx="2822575" cy="34417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257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7A552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E2142" id="Text Box 19" o:spid="_x0000_s1039" type="#_x0000_t202" style="position:absolute;margin-left:233.2pt;margin-top:209.2pt;width:222.25pt;height:27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" filled="f" stroked="f">
                <v:textbox>
                  <w:txbxContent>
                    <w:p w14:paraId="0DB7A552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A4A606" wp14:editId="106E7EAA">
                <wp:simplePos x="0" y="0"/>
                <wp:positionH relativeFrom="margin">
                  <wp:posOffset>11430</wp:posOffset>
                </wp:positionH>
                <wp:positionV relativeFrom="paragraph">
                  <wp:posOffset>6861175</wp:posOffset>
                </wp:positionV>
                <wp:extent cx="1059815" cy="317500"/>
                <wp:effectExtent l="0" t="0" r="0" b="63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1F3B9" w14:textId="734B808B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4A606" id="_x0000_s1040" type="#_x0000_t202" style="position:absolute;margin-left:.9pt;margin-top:540.25pt;width:83.45pt;height: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" filled="f" stroked="f">
                <v:textbox>
                  <w:txbxContent>
                    <w:p w14:paraId="1E21F3B9" w14:textId="734B808B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4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75B7938" wp14:editId="0B4659B3">
                <wp:simplePos x="0" y="0"/>
                <wp:positionH relativeFrom="margin">
                  <wp:posOffset>0</wp:posOffset>
                </wp:positionH>
                <wp:positionV relativeFrom="paragraph">
                  <wp:posOffset>5974080</wp:posOffset>
                </wp:positionV>
                <wp:extent cx="1059815" cy="317500"/>
                <wp:effectExtent l="0" t="0" r="0" b="635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C843C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B7938" id="_x0000_s1041" type="#_x0000_t202" style="position:absolute;margin-left:0;margin-top:470.4pt;width:83.45pt;height: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" filled="f" stroked="f">
                <v:textbox>
                  <w:txbxContent>
                    <w:p w14:paraId="341C843C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4EBE159" wp14:editId="5E5B4AE7">
                <wp:simplePos x="0" y="0"/>
                <wp:positionH relativeFrom="margin">
                  <wp:posOffset>0</wp:posOffset>
                </wp:positionH>
                <wp:positionV relativeFrom="paragraph">
                  <wp:posOffset>5046980</wp:posOffset>
                </wp:positionV>
                <wp:extent cx="1125855" cy="291465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291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A8EF6" w14:textId="45B3DB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9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E159" id="_x0000_s1042" type="#_x0000_t202" style="position:absolute;margin-left:0;margin-top:397.4pt;width:88.65pt;height:22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" filled="f" stroked="f">
                <v:textbox>
                  <w:txbxContent>
                    <w:p w14:paraId="225A8EF6" w14:textId="45B3DB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9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7D508CB" wp14:editId="59877A2D">
                <wp:simplePos x="0" y="0"/>
                <wp:positionH relativeFrom="margin">
                  <wp:posOffset>0</wp:posOffset>
                </wp:positionH>
                <wp:positionV relativeFrom="paragraph">
                  <wp:posOffset>4583347</wp:posOffset>
                </wp:positionV>
                <wp:extent cx="2239010" cy="3048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846C7" w14:textId="77777777" w:rsidR="0086198B" w:rsidRPr="0086198B" w:rsidRDefault="000728B6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508CB" id="Text Box 11" o:spid="_x0000_s1043" type="#_x0000_t202" style="position:absolute;margin-left:0;margin-top:360.9pt;width:176.3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" filled="f" stroked="f">
                <v:textbox>
                  <w:txbxContent>
                    <w:p w14:paraId="183846C7" w14:textId="77777777" w:rsidR="0086198B" w:rsidRPr="0086198B" w:rsidRDefault="000728B6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2BBACCA" wp14:editId="085C3282">
                <wp:simplePos x="0" y="0"/>
                <wp:positionH relativeFrom="margin">
                  <wp:posOffset>13252</wp:posOffset>
                </wp:positionH>
                <wp:positionV relativeFrom="paragraph">
                  <wp:posOffset>7831565</wp:posOffset>
                </wp:positionV>
                <wp:extent cx="2239010" cy="30480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5B57E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BACCA" id="Text Box 15" o:spid="_x0000_s1044" type="#_x0000_t202" style="position:absolute;margin-left:1.05pt;margin-top:616.65pt;width:176.3pt;height:24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" filled="f" stroked="f">
                <v:textbox>
                  <w:txbxContent>
                    <w:p w14:paraId="62F5B57E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C638C8" wp14:editId="2F7D3E6D">
                <wp:simplePos x="0" y="0"/>
                <wp:positionH relativeFrom="margin">
                  <wp:posOffset>6543</wp:posOffset>
                </wp:positionH>
                <wp:positionV relativeFrom="paragraph">
                  <wp:posOffset>2655984</wp:posOffset>
                </wp:positionV>
                <wp:extent cx="1292225" cy="361315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7A95B" w14:textId="77777777" w:rsidR="0086198B" w:rsidRPr="0086198B" w:rsidRDefault="0086198B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638C8" id="Text Box 9" o:spid="_x0000_s1045" type="#_x0000_t202" style="position:absolute;margin-left:.5pt;margin-top:209.15pt;width:101.75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" filled="f" stroked="f">
                <v:textbox>
                  <w:txbxContent>
                    <w:p w14:paraId="5A07A95B" w14:textId="77777777" w:rsidR="0086198B" w:rsidRPr="0086198B" w:rsidRDefault="0086198B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D0B968" wp14:editId="4C65B481">
                <wp:simplePos x="0" y="0"/>
                <wp:positionH relativeFrom="margin">
                  <wp:posOffset>2166620</wp:posOffset>
                </wp:positionH>
                <wp:positionV relativeFrom="paragraph">
                  <wp:posOffset>1927860</wp:posOffset>
                </wp:positionV>
                <wp:extent cx="4227195" cy="34417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719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73E44" w14:textId="0E9371EF" w:rsidR="0086198B" w:rsidRPr="0086198B" w:rsidRDefault="00C52210" w:rsidP="0086198B">
                            <w:pP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</w:pPr>
                            <w: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IT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0B968" id="_x0000_s1046" type="#_x0000_t202" style="position:absolute;margin-left:170.6pt;margin-top:151.8pt;width:332.85pt;height:27.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" filled="f" stroked="f">
                <v:textbox>
                  <w:txbxContent>
                    <w:p w14:paraId="54773E44" w14:textId="0E9371EF" w:rsidR="0086198B" w:rsidRPr="0086198B" w:rsidRDefault="00C52210" w:rsidP="0086198B">
                      <w:pPr>
                        <w:rPr>
                          <w:rFonts w:ascii="Lato Black" w:hAnsi="Lato Black"/>
                          <w:spacing w:val="100"/>
                          <w:sz w:val="32"/>
                        </w:rPr>
                      </w:pPr>
                      <w:r>
                        <w:rPr>
                          <w:rFonts w:ascii="Lato Black" w:hAnsi="Lato Black"/>
                          <w:spacing w:val="100"/>
                          <w:sz w:val="32"/>
                        </w:rPr>
                        <w:t>IT MANAG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CA9E17" wp14:editId="1C1FC168">
                <wp:simplePos x="0" y="0"/>
                <wp:positionH relativeFrom="column">
                  <wp:posOffset>2271478</wp:posOffset>
                </wp:positionH>
                <wp:positionV relativeFrom="paragraph">
                  <wp:posOffset>1741805</wp:posOffset>
                </wp:positionV>
                <wp:extent cx="728870" cy="0"/>
                <wp:effectExtent l="0" t="38100" r="5270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87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B715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A9AB5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85pt,137.15pt" to="236.2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" strokecolor="#b7157d" strokeweight="6pt">
                <v:stroke joinstyle="miter"/>
              </v:lin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4B7FBC" wp14:editId="307017AE">
                <wp:simplePos x="0" y="0"/>
                <wp:positionH relativeFrom="margin">
                  <wp:posOffset>2113280</wp:posOffset>
                </wp:positionH>
                <wp:positionV relativeFrom="paragraph">
                  <wp:posOffset>290802</wp:posOffset>
                </wp:positionV>
                <wp:extent cx="4425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039D" w14:textId="77777777" w:rsidR="0086198B" w:rsidRPr="0086198B" w:rsidRDefault="0086198B" w:rsidP="0086198B">
                            <w:pPr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  <w:t>MARY J. SEA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B7FBC" id="_x0000_s1047" type="#_x0000_t202" style="position:absolute;margin-left:166.4pt;margin-top:22.9pt;width:348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" filled="f" stroked="f">
                <v:textbox style="mso-fit-shape-to-text:t">
                  <w:txbxContent>
                    <w:p w14:paraId="7937039D" w14:textId="77777777" w:rsidR="0086198B" w:rsidRPr="0086198B" w:rsidRDefault="0086198B" w:rsidP="0086198B">
                      <w:pPr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  <w:t>MARY J. SEA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3385" wp14:editId="2E4A4FD5">
                <wp:simplePos x="0" y="0"/>
                <wp:positionH relativeFrom="page">
                  <wp:posOffset>-271599</wp:posOffset>
                </wp:positionH>
                <wp:positionV relativeFrom="paragraph">
                  <wp:posOffset>-173627</wp:posOffset>
                </wp:positionV>
                <wp:extent cx="2612390" cy="2048510"/>
                <wp:effectExtent l="0" t="3810" r="0" b="0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12390" cy="2048510"/>
                        </a:xfrm>
                        <a:prstGeom prst="corner">
                          <a:avLst>
                            <a:gd name="adj1" fmla="val 14753"/>
                            <a:gd name="adj2" fmla="val 14630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E7F4C" id="L-Shape 1" o:spid="_x0000_s1026" style="position:absolute;margin-left:-21.4pt;margin-top:-13.65pt;width:205.7pt;height:161.3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612390,204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" path="m,l299697,r,1746293l2612390,1746293r,302217l,2048510,,xe" fillcolor="#b7157d" stroked="f" strokeweight="1pt">
                <v:stroke joinstyle="miter"/>
                <v:path arrowok="t" o:connecttype="custom" o:connectlocs="0,0;299697,0;299697,1746293;2612390,1746293;2612390,2048510;0,2048510;0,0" o:connectangles="0,0,0,0,0,0,0"/>
                <w10:wrap anchorx="page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56209" wp14:editId="41EEF44C">
                <wp:simplePos x="0" y="0"/>
                <wp:positionH relativeFrom="column">
                  <wp:posOffset>-155121</wp:posOffset>
                </wp:positionH>
                <wp:positionV relativeFrom="paragraph">
                  <wp:posOffset>-163286</wp:posOffset>
                </wp:positionV>
                <wp:extent cx="2015036" cy="2408465"/>
                <wp:effectExtent l="0" t="0" r="444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36" cy="2408465"/>
                        </a:xfrm>
                        <a:prstGeom prst="rect">
                          <a:avLst/>
                        </a:prstGeom>
                        <a:solidFill>
                          <a:srgbClr val="FAC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DBA93" id="Rectangle 3" o:spid="_x0000_s1026" style="position:absolute;margin-left:-12.2pt;margin-top:-12.85pt;width:158.65pt;height:1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" fillcolor="#facaf1" stroked="f" strokeweight="1pt"/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1ED95C" wp14:editId="4585586B">
                <wp:simplePos x="0" y="0"/>
                <wp:positionH relativeFrom="margin">
                  <wp:posOffset>-384175</wp:posOffset>
                </wp:positionH>
                <wp:positionV relativeFrom="paragraph">
                  <wp:posOffset>0</wp:posOffset>
                </wp:positionV>
                <wp:extent cx="2163445" cy="20770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2077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D10B" w14:textId="77777777" w:rsidR="0086198B" w:rsidRDefault="0086198B" w:rsidP="008619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B0FB71" wp14:editId="58AAE5FB">
                                  <wp:extent cx="2106296" cy="2106294"/>
                                  <wp:effectExtent l="0" t="0" r="8255" b="889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2668" cy="2142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ED95C" id="Text Box 4" o:spid="_x0000_s1048" type="#_x0000_t202" style="position:absolute;margin-left:-30.25pt;margin-top:0;width:170.35pt;height:16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" filled="f" stroked="f">
                <v:textbox>
                  <w:txbxContent>
                    <w:p w14:paraId="6ABED10B" w14:textId="77777777" w:rsidR="0086198B" w:rsidRDefault="0086198B" w:rsidP="008619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B0FB71" wp14:editId="58AAE5FB">
                            <wp:extent cx="2106296" cy="2106294"/>
                            <wp:effectExtent l="0" t="0" r="8255" b="889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2668" cy="214266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9DCAFA" wp14:editId="6B80A4F2">
                <wp:simplePos x="0" y="0"/>
                <wp:positionH relativeFrom="page">
                  <wp:align>right</wp:align>
                </wp:positionH>
                <wp:positionV relativeFrom="paragraph">
                  <wp:posOffset>7893269</wp:posOffset>
                </wp:positionV>
                <wp:extent cx="2317115" cy="2317115"/>
                <wp:effectExtent l="0" t="0" r="6985" b="698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17115" cy="2317115"/>
                        </a:xfrm>
                        <a:prstGeom prst="corner">
                          <a:avLst>
                            <a:gd name="adj1" fmla="val 13557"/>
                            <a:gd name="adj2" fmla="val 12637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8A340" id="L-Shape 2" o:spid="_x0000_s1026" style="position:absolute;margin-left:131.25pt;margin-top:621.5pt;width:182.45pt;height:182.45pt;rotation:-9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317115,2317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" path="m,l292814,r,2002984l2317115,2002984r,314131l,2317115,,xe" fillcolor="#b7157d" stroked="f" strokeweight="1pt">
                <v:stroke joinstyle="miter"/>
                <v:path arrowok="t" o:connecttype="custom" o:connectlocs="0,0;292814,0;292814,2002984;2317115,2002984;2317115,2317115;0,2317115;0,0" o:connectangles="0,0,0,0,0,0,0"/>
                <w10:wrap anchorx="page"/>
              </v:shape>
            </w:pict>
          </mc:Fallback>
        </mc:AlternateContent>
      </w:r>
    </w:p>
    <w:sectPr w:rsidR="00BB7E39" w:rsidSect="008619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vo">
    <w:altName w:val="Calibri"/>
    <w:panose1 w:val="020B0604020202020204"/>
    <w:charset w:val="00"/>
    <w:family w:val="auto"/>
    <w:pitch w:val="variable"/>
    <w:sig w:usb0="A00000A7" w:usb1="00000041" w:usb2="00000000" w:usb3="00000000" w:csb0="0000011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M0MTCyMDQwszBR0lEKTi0uzszPAykwqgUAaIPuEywAAAA="/>
  </w:docVars>
  <w:rsids>
    <w:rsidRoot w:val="0086198B"/>
    <w:rsid w:val="000728B6"/>
    <w:rsid w:val="000D147D"/>
    <w:rsid w:val="00164E53"/>
    <w:rsid w:val="005D29C1"/>
    <w:rsid w:val="00654FE9"/>
    <w:rsid w:val="00755213"/>
    <w:rsid w:val="00791DB1"/>
    <w:rsid w:val="007E6B49"/>
    <w:rsid w:val="0086198B"/>
    <w:rsid w:val="00973919"/>
    <w:rsid w:val="00A84109"/>
    <w:rsid w:val="00BB7E39"/>
    <w:rsid w:val="00C52210"/>
    <w:rsid w:val="00F22101"/>
    <w:rsid w:val="00F7479D"/>
    <w:rsid w:val="00FC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3A706"/>
  <w15:chartTrackingRefBased/>
  <w15:docId w15:val="{889A56FE-9303-4EEF-BBF9-1E5EFC37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198B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0D1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7479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747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resume.io/resume-templates/?id=cpdokyF1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svg"/><Relationship Id="rId12" Type="http://schemas.openxmlformats.org/officeDocument/2006/relationships/hyperlink" Target="https://www.resumeviking.com/templates/word/" TargetMode="External"/><Relationship Id="rId17" Type="http://schemas.openxmlformats.org/officeDocument/2006/relationships/image" Target="media/image70.jpg"/><Relationship Id="rId2" Type="http://schemas.openxmlformats.org/officeDocument/2006/relationships/settings" Target="settings.xml"/><Relationship Id="rId16" Type="http://schemas.openxmlformats.org/officeDocument/2006/relationships/image" Target="media/image7.jp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resume.io/resume-templates/?id=cpdokyF1" TargetMode="External"/><Relationship Id="rId5" Type="http://schemas.openxmlformats.org/officeDocument/2006/relationships/image" Target="media/image2.svg"/><Relationship Id="rId15" Type="http://schemas.openxmlformats.org/officeDocument/2006/relationships/chart" Target="charts/chart10.xml"/><Relationship Id="rId10" Type="http://schemas.openxmlformats.org/officeDocument/2006/relationships/hyperlink" Target="https://www.resumeviking.com/templates/word/" TargetMode="External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svg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Hardware</c:v>
                </c:pt>
                <c:pt idx="1">
                  <c:v>Software</c:v>
                </c:pt>
                <c:pt idx="2">
                  <c:v>Security</c:v>
                </c:pt>
                <c:pt idx="3">
                  <c:v>Control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Hardware</c:v>
                </c:pt>
                <c:pt idx="1">
                  <c:v>Software</c:v>
                </c:pt>
                <c:pt idx="2">
                  <c:v>Security</c:v>
                </c:pt>
                <c:pt idx="3">
                  <c:v>Control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10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1-28T09:41:00Z</dcterms:created>
  <dcterms:modified xsi:type="dcterms:W3CDTF">2022-03-22T12:26:00Z</dcterms:modified>
</cp:coreProperties>
</file>